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C7EDCC"/>
  <w:body>
    <w:p w14:paraId="010FD85A" w14:textId="59EC7D23" w:rsidR="002C4B91" w:rsidRDefault="002C4B91" w:rsidP="002C4B91">
      <w:pPr>
        <w:snapToGrid w:val="0"/>
        <w:spacing w:line="300" w:lineRule="auto"/>
        <w:ind w:firstLine="480"/>
        <w:rPr>
          <w:rFonts w:ascii="Times New Roman" w:hAnsi="Times New Roman"/>
          <w:sz w:val="24"/>
          <w:szCs w:val="24"/>
        </w:rPr>
      </w:pPr>
      <w:r w:rsidRPr="00C8362D">
        <w:rPr>
          <w:rFonts w:ascii="Times New Roman" w:hAnsi="Times New Roman" w:hint="eastAsia"/>
          <w:sz w:val="24"/>
          <w:szCs w:val="24"/>
        </w:rPr>
        <w:t>此处给出一个简单的示例程序，通过原始套接字将发给本机的所有</w:t>
      </w:r>
      <w:r w:rsidRPr="00C8362D">
        <w:rPr>
          <w:rFonts w:ascii="Times New Roman" w:hAnsi="Times New Roman" w:hint="eastAsia"/>
          <w:sz w:val="24"/>
          <w:szCs w:val="24"/>
        </w:rPr>
        <w:t>IP</w:t>
      </w:r>
      <w:r w:rsidRPr="00C8362D">
        <w:rPr>
          <w:rFonts w:ascii="Times New Roman" w:hAnsi="Times New Roman" w:hint="eastAsia"/>
          <w:sz w:val="24"/>
          <w:szCs w:val="24"/>
        </w:rPr>
        <w:t>数据报打印出来：</w:t>
      </w:r>
    </w:p>
    <w:p w14:paraId="608987C5" w14:textId="7823F860" w:rsidR="00C96EB9" w:rsidRPr="00C8362D" w:rsidRDefault="00C96EB9" w:rsidP="002C4B91">
      <w:pPr>
        <w:snapToGrid w:val="0"/>
        <w:spacing w:line="300" w:lineRule="auto"/>
        <w:ind w:firstLine="480"/>
        <w:rPr>
          <w:rFonts w:ascii="Times New Roman" w:hAnsi="Times New Roman" w:hint="eastAsia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/</w:t>
      </w:r>
      <w:r>
        <w:rPr>
          <w:rFonts w:ascii="Times New Roman" w:hAnsi="Times New Roman"/>
          <w:sz w:val="24"/>
          <w:szCs w:val="24"/>
        </w:rPr>
        <w:t xml:space="preserve">/ </w:t>
      </w:r>
      <w:r>
        <w:rPr>
          <w:rFonts w:ascii="Times New Roman" w:hAnsi="Times New Roman" w:hint="eastAsia"/>
          <w:sz w:val="24"/>
          <w:szCs w:val="24"/>
        </w:rPr>
        <w:t>必要的头文件</w:t>
      </w:r>
    </w:p>
    <w:p w14:paraId="2862FE88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>#include &lt;stdio.h&gt;</w:t>
      </w:r>
    </w:p>
    <w:p w14:paraId="78CB69B7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>#include &lt;stdlib.h&gt;</w:t>
      </w:r>
    </w:p>
    <w:p w14:paraId="2EA3882B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>#include &lt;string.h&gt;</w:t>
      </w:r>
    </w:p>
    <w:p w14:paraId="52ABA8AB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>#include &lt;sys/types.h&gt;</w:t>
      </w:r>
    </w:p>
    <w:p w14:paraId="1E729A2A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>#include &lt;sys/socket.h&gt;</w:t>
      </w:r>
    </w:p>
    <w:p w14:paraId="2D910245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>#include &lt;net/ethernet.h&gt;</w:t>
      </w:r>
    </w:p>
    <w:p w14:paraId="2F10CFB5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 w:hint="eastAsia"/>
          <w:sz w:val="24"/>
          <w:szCs w:val="24"/>
        </w:rPr>
        <w:t>// IP</w:t>
      </w:r>
      <w:r w:rsidRPr="00890617">
        <w:rPr>
          <w:rFonts w:ascii="Times New Roman" w:hAnsi="Times New Roman" w:hint="eastAsia"/>
          <w:sz w:val="24"/>
          <w:szCs w:val="24"/>
        </w:rPr>
        <w:t>结构体</w:t>
      </w:r>
    </w:p>
    <w:p w14:paraId="32FD26E6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>struct ip_packet</w:t>
      </w:r>
    </w:p>
    <w:p w14:paraId="34CA1EB8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>{</w:t>
      </w:r>
    </w:p>
    <w:p w14:paraId="49095887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unsigned char dst_mac[6];</w:t>
      </w:r>
    </w:p>
    <w:p w14:paraId="06960B2A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unsigned char soc_mac[6];</w:t>
      </w:r>
    </w:p>
    <w:p w14:paraId="4536EEBF" w14:textId="77777777" w:rsidR="00890617" w:rsidRPr="00890617" w:rsidRDefault="00890617" w:rsidP="00FC05A1">
      <w:pPr>
        <w:adjustRightInd w:val="0"/>
        <w:snapToGrid w:val="0"/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unsigned short ethertype;</w:t>
      </w:r>
    </w:p>
    <w:p w14:paraId="677200D5" w14:textId="77777777" w:rsidR="00890617" w:rsidRPr="00890617" w:rsidRDefault="00890617" w:rsidP="00FC05A1">
      <w:pPr>
        <w:adjustRightInd w:val="0"/>
        <w:snapToGrid w:val="0"/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 w:hint="eastAsia"/>
          <w:sz w:val="24"/>
          <w:szCs w:val="24"/>
        </w:rPr>
        <w:tab/>
        <w:t xml:space="preserve">unsigned char ip_v:4; // </w:t>
      </w:r>
      <w:r w:rsidRPr="00890617">
        <w:rPr>
          <w:rFonts w:ascii="Times New Roman" w:hAnsi="Times New Roman" w:hint="eastAsia"/>
          <w:sz w:val="24"/>
          <w:szCs w:val="24"/>
        </w:rPr>
        <w:t>版本</w:t>
      </w:r>
    </w:p>
    <w:p w14:paraId="1B96D75A" w14:textId="77777777" w:rsidR="00890617" w:rsidRPr="00890617" w:rsidRDefault="00890617" w:rsidP="00FC05A1">
      <w:pPr>
        <w:adjustRightInd w:val="0"/>
        <w:snapToGrid w:val="0"/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 w:hint="eastAsia"/>
          <w:sz w:val="24"/>
          <w:szCs w:val="24"/>
        </w:rPr>
        <w:tab/>
        <w:t xml:space="preserve">unsigned char ip_hl:4; // </w:t>
      </w:r>
      <w:r w:rsidRPr="00890617">
        <w:rPr>
          <w:rFonts w:ascii="Times New Roman" w:hAnsi="Times New Roman" w:hint="eastAsia"/>
          <w:sz w:val="24"/>
          <w:szCs w:val="24"/>
        </w:rPr>
        <w:t>首部长度</w:t>
      </w:r>
    </w:p>
    <w:p w14:paraId="04D067B9" w14:textId="77777777" w:rsidR="00890617" w:rsidRPr="00890617" w:rsidRDefault="00890617" w:rsidP="00FC05A1">
      <w:pPr>
        <w:adjustRightInd w:val="0"/>
        <w:snapToGrid w:val="0"/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 w:hint="eastAsia"/>
          <w:sz w:val="24"/>
          <w:szCs w:val="24"/>
        </w:rPr>
        <w:tab/>
        <w:t xml:space="preserve">unsigned char ip_tos; // </w:t>
      </w:r>
      <w:r w:rsidRPr="00890617">
        <w:rPr>
          <w:rFonts w:ascii="Times New Roman" w:hAnsi="Times New Roman" w:hint="eastAsia"/>
          <w:sz w:val="24"/>
          <w:szCs w:val="24"/>
        </w:rPr>
        <w:t>服务类型</w:t>
      </w:r>
    </w:p>
    <w:p w14:paraId="4A27D762" w14:textId="77777777" w:rsidR="00890617" w:rsidRPr="00890617" w:rsidRDefault="00890617" w:rsidP="00FC05A1">
      <w:pPr>
        <w:adjustRightInd w:val="0"/>
        <w:snapToGrid w:val="0"/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 w:hint="eastAsia"/>
          <w:sz w:val="24"/>
          <w:szCs w:val="24"/>
        </w:rPr>
        <w:tab/>
        <w:t>unsigned short tot_len; //</w:t>
      </w:r>
      <w:r w:rsidRPr="00890617">
        <w:rPr>
          <w:rFonts w:ascii="Times New Roman" w:hAnsi="Times New Roman" w:hint="eastAsia"/>
          <w:sz w:val="24"/>
          <w:szCs w:val="24"/>
        </w:rPr>
        <w:t>总长度</w:t>
      </w:r>
    </w:p>
    <w:p w14:paraId="757EA6C3" w14:textId="77777777" w:rsidR="00890617" w:rsidRPr="00890617" w:rsidRDefault="00890617" w:rsidP="00FC05A1">
      <w:pPr>
        <w:adjustRightInd w:val="0"/>
        <w:snapToGrid w:val="0"/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 w:hint="eastAsia"/>
          <w:sz w:val="24"/>
          <w:szCs w:val="24"/>
        </w:rPr>
        <w:tab/>
        <w:t>unsigned short id; //</w:t>
      </w:r>
      <w:r w:rsidRPr="00890617">
        <w:rPr>
          <w:rFonts w:ascii="Times New Roman" w:hAnsi="Times New Roman" w:hint="eastAsia"/>
          <w:sz w:val="24"/>
          <w:szCs w:val="24"/>
        </w:rPr>
        <w:t>标志</w:t>
      </w:r>
    </w:p>
    <w:p w14:paraId="16D070B7" w14:textId="77777777" w:rsidR="00890617" w:rsidRPr="00890617" w:rsidRDefault="00890617" w:rsidP="00FC05A1">
      <w:pPr>
        <w:adjustRightInd w:val="0"/>
        <w:snapToGrid w:val="0"/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 w:hint="eastAsia"/>
          <w:sz w:val="24"/>
          <w:szCs w:val="24"/>
        </w:rPr>
        <w:tab/>
        <w:t xml:space="preserve">unsigned short off; // </w:t>
      </w:r>
      <w:r w:rsidRPr="00890617">
        <w:rPr>
          <w:rFonts w:ascii="Times New Roman" w:hAnsi="Times New Roman" w:hint="eastAsia"/>
          <w:sz w:val="24"/>
          <w:szCs w:val="24"/>
        </w:rPr>
        <w:t>分片偏移</w:t>
      </w:r>
    </w:p>
    <w:p w14:paraId="5580E948" w14:textId="77777777" w:rsidR="00890617" w:rsidRPr="00890617" w:rsidRDefault="00890617" w:rsidP="00FC05A1">
      <w:pPr>
        <w:adjustRightInd w:val="0"/>
        <w:snapToGrid w:val="0"/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 w:hint="eastAsia"/>
          <w:sz w:val="24"/>
          <w:szCs w:val="24"/>
        </w:rPr>
        <w:tab/>
        <w:t>unsigned char ttl; //</w:t>
      </w:r>
      <w:r w:rsidRPr="00890617">
        <w:rPr>
          <w:rFonts w:ascii="Times New Roman" w:hAnsi="Times New Roman" w:hint="eastAsia"/>
          <w:sz w:val="24"/>
          <w:szCs w:val="24"/>
        </w:rPr>
        <w:t>生存时间</w:t>
      </w:r>
    </w:p>
    <w:p w14:paraId="4D824FF7" w14:textId="77777777" w:rsidR="00890617" w:rsidRPr="00890617" w:rsidRDefault="00890617" w:rsidP="00FC05A1">
      <w:pPr>
        <w:adjustRightInd w:val="0"/>
        <w:snapToGrid w:val="0"/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 xml:space="preserve">unsigned char pro; </w:t>
      </w:r>
    </w:p>
    <w:p w14:paraId="1B428449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unsigned short chk_sum;</w:t>
      </w:r>
    </w:p>
    <w:p w14:paraId="61D997EB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unsigned char soc_ip[4];</w:t>
      </w:r>
    </w:p>
    <w:p w14:paraId="73A6036F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unsigned char dst_ip[4];</w:t>
      </w:r>
    </w:p>
    <w:p w14:paraId="42DEBD33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>};</w:t>
      </w:r>
    </w:p>
    <w:p w14:paraId="760D1B60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</w:p>
    <w:p w14:paraId="6FE02783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>int main()</w:t>
      </w:r>
    </w:p>
    <w:p w14:paraId="0558AD54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>{</w:t>
      </w:r>
    </w:p>
    <w:p w14:paraId="35FE0FD0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int fd,i;</w:t>
      </w:r>
    </w:p>
    <w:p w14:paraId="6EB15D0D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struct ip_packet ip;</w:t>
      </w:r>
    </w:p>
    <w:p w14:paraId="254BA84C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fd = socket(PF_PACKET,SOCK_RAW,htons(ETH_P_IP));</w:t>
      </w:r>
    </w:p>
    <w:p w14:paraId="628426BA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if(fd == -1)</w:t>
      </w:r>
    </w:p>
    <w:p w14:paraId="02CE937A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{</w:t>
      </w:r>
    </w:p>
    <w:p w14:paraId="49FC63FF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 w:hint="eastAsia"/>
          <w:sz w:val="24"/>
          <w:szCs w:val="24"/>
        </w:rPr>
        <w:tab/>
      </w:r>
      <w:r w:rsidRPr="00890617">
        <w:rPr>
          <w:rFonts w:ascii="Times New Roman" w:hAnsi="Times New Roman" w:hint="eastAsia"/>
          <w:sz w:val="24"/>
          <w:szCs w:val="24"/>
        </w:rPr>
        <w:tab/>
        <w:t>perror("</w:t>
      </w:r>
      <w:r w:rsidRPr="00890617">
        <w:rPr>
          <w:rFonts w:ascii="Times New Roman" w:hAnsi="Times New Roman" w:hint="eastAsia"/>
          <w:sz w:val="24"/>
          <w:szCs w:val="24"/>
        </w:rPr>
        <w:t>创建套接字失败！</w:t>
      </w:r>
      <w:r w:rsidRPr="00890617">
        <w:rPr>
          <w:rFonts w:ascii="Times New Roman" w:hAnsi="Times New Roman" w:hint="eastAsia"/>
          <w:sz w:val="24"/>
          <w:szCs w:val="24"/>
        </w:rPr>
        <w:t>");</w:t>
      </w:r>
    </w:p>
    <w:p w14:paraId="7294FBB6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}</w:t>
      </w:r>
    </w:p>
    <w:p w14:paraId="5889704C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while(1)</w:t>
      </w:r>
    </w:p>
    <w:p w14:paraId="2BA60521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{</w:t>
      </w:r>
    </w:p>
    <w:p w14:paraId="1B1F7D96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if(recv(fd,&amp;ip,sizeof(ip),0) == -1)</w:t>
      </w:r>
    </w:p>
    <w:p w14:paraId="2221989E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continue;</w:t>
      </w:r>
    </w:p>
    <w:p w14:paraId="7DE8B6EB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printf("\n==========================================");</w:t>
      </w:r>
    </w:p>
    <w:p w14:paraId="63BE472F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printf("\n\t%d bytes read",ntohs(ip.tot_len));</w:t>
      </w:r>
    </w:p>
    <w:p w14:paraId="15BDD2FC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 w:hint="eastAsia"/>
          <w:sz w:val="24"/>
          <w:szCs w:val="24"/>
        </w:rPr>
        <w:tab/>
      </w:r>
      <w:r w:rsidRPr="00890617">
        <w:rPr>
          <w:rFonts w:ascii="Times New Roman" w:hAnsi="Times New Roman" w:hint="eastAsia"/>
          <w:sz w:val="24"/>
          <w:szCs w:val="24"/>
        </w:rPr>
        <w:tab/>
        <w:t xml:space="preserve">// </w:t>
      </w:r>
      <w:r w:rsidRPr="00890617">
        <w:rPr>
          <w:rFonts w:ascii="Times New Roman" w:hAnsi="Times New Roman" w:hint="eastAsia"/>
          <w:sz w:val="24"/>
          <w:szCs w:val="24"/>
        </w:rPr>
        <w:t>打印接收到的</w:t>
      </w:r>
      <w:r w:rsidRPr="00890617">
        <w:rPr>
          <w:rFonts w:ascii="Times New Roman" w:hAnsi="Times New Roman" w:hint="eastAsia"/>
          <w:sz w:val="24"/>
          <w:szCs w:val="24"/>
        </w:rPr>
        <w:t>IP</w:t>
      </w:r>
      <w:r w:rsidRPr="00890617">
        <w:rPr>
          <w:rFonts w:ascii="Times New Roman" w:hAnsi="Times New Roman" w:hint="eastAsia"/>
          <w:sz w:val="24"/>
          <w:szCs w:val="24"/>
        </w:rPr>
        <w:t>数据报中</w:t>
      </w:r>
      <w:r w:rsidRPr="00890617">
        <w:rPr>
          <w:rFonts w:ascii="Times New Roman" w:hAnsi="Times New Roman" w:hint="eastAsia"/>
          <w:sz w:val="24"/>
          <w:szCs w:val="24"/>
        </w:rPr>
        <w:t>MAC</w:t>
      </w:r>
      <w:r w:rsidRPr="00890617">
        <w:rPr>
          <w:rFonts w:ascii="Times New Roman" w:hAnsi="Times New Roman" w:hint="eastAsia"/>
          <w:sz w:val="24"/>
          <w:szCs w:val="24"/>
        </w:rPr>
        <w:t>地址和</w:t>
      </w:r>
      <w:r w:rsidRPr="00890617">
        <w:rPr>
          <w:rFonts w:ascii="Times New Roman" w:hAnsi="Times New Roman" w:hint="eastAsia"/>
          <w:sz w:val="24"/>
          <w:szCs w:val="24"/>
        </w:rPr>
        <w:t>IP</w:t>
      </w:r>
      <w:r w:rsidRPr="00890617">
        <w:rPr>
          <w:rFonts w:ascii="Times New Roman" w:hAnsi="Times New Roman" w:hint="eastAsia"/>
          <w:sz w:val="24"/>
          <w:szCs w:val="24"/>
        </w:rPr>
        <w:t>地址的信息</w:t>
      </w:r>
    </w:p>
    <w:p w14:paraId="2E53B928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printf("\n\tDestMACAddr:");</w:t>
      </w:r>
    </w:p>
    <w:p w14:paraId="5CF3026E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for(i=0;i&lt;6;i++)</w:t>
      </w:r>
    </w:p>
    <w:p w14:paraId="71B11A10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lastRenderedPageBreak/>
        <w:tab/>
      </w:r>
      <w:r w:rsidRPr="00890617">
        <w:rPr>
          <w:rFonts w:ascii="Times New Roman" w:hAnsi="Times New Roman"/>
          <w:sz w:val="24"/>
          <w:szCs w:val="24"/>
        </w:rPr>
        <w:tab/>
        <w:t>{</w:t>
      </w:r>
    </w:p>
    <w:p w14:paraId="3241CB6E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printf(i &gt; 0 ? ":%.2x" : "%.2x", ip.dst_mac[i]);</w:t>
      </w:r>
    </w:p>
    <w:p w14:paraId="2125F8EE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}</w:t>
      </w:r>
    </w:p>
    <w:p w14:paraId="48CB7E41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printf("\n\tSourceMACAddr:");</w:t>
      </w:r>
    </w:p>
    <w:p w14:paraId="41B75B81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for(i=0;i&lt;6;i++)</w:t>
      </w:r>
    </w:p>
    <w:p w14:paraId="323E402D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{</w:t>
      </w:r>
    </w:p>
    <w:p w14:paraId="1930CFCC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printf(i &gt; 0 ? ":%.2x" : "%.2x", ip.soc_mac[i]);</w:t>
      </w:r>
    </w:p>
    <w:p w14:paraId="00A08999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}</w:t>
      </w:r>
    </w:p>
    <w:p w14:paraId="29CB66CF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printf("\n\tSource host:");</w:t>
      </w:r>
    </w:p>
    <w:p w14:paraId="7B33DDD3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for(i=0;i&lt;4;i++)</w:t>
      </w:r>
    </w:p>
    <w:p w14:paraId="0FD1F010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{</w:t>
      </w:r>
    </w:p>
    <w:p w14:paraId="03F35030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printf(i &gt; 0 ? ".%d" : "%d", ip.soc_ip[i]);</w:t>
      </w:r>
    </w:p>
    <w:p w14:paraId="2857E1A9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}</w:t>
      </w:r>
    </w:p>
    <w:p w14:paraId="4E78C7EA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printf("\n\tDest host:");</w:t>
      </w:r>
    </w:p>
    <w:p w14:paraId="0A9A4CB4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for(i=0;i&lt;4;i++)</w:t>
      </w:r>
    </w:p>
    <w:p w14:paraId="5C7D500F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{</w:t>
      </w:r>
    </w:p>
    <w:p w14:paraId="4E7531E8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printf(i &gt; 0 ? ".%d" : "%d", ip.dst_ip[i]);</w:t>
      </w:r>
    </w:p>
    <w:p w14:paraId="01085EB0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Pr="00890617">
        <w:rPr>
          <w:rFonts w:ascii="Times New Roman" w:hAnsi="Times New Roman"/>
          <w:sz w:val="24"/>
          <w:szCs w:val="24"/>
        </w:rPr>
        <w:tab/>
        <w:t>}</w:t>
      </w:r>
    </w:p>
    <w:p w14:paraId="39252B67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}</w:t>
      </w:r>
    </w:p>
    <w:p w14:paraId="61FEE15D" w14:textId="77777777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  <w:t>return 0;</w:t>
      </w:r>
    </w:p>
    <w:p w14:paraId="1BC935E6" w14:textId="66999EF4" w:rsidR="00890617" w:rsidRPr="00890617" w:rsidRDefault="00890617" w:rsidP="00FC05A1">
      <w:pPr>
        <w:ind w:leftChars="200" w:left="420"/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>}</w:t>
      </w:r>
    </w:p>
    <w:p w14:paraId="3290571C" w14:textId="11257F84" w:rsidR="00100315" w:rsidRDefault="00890617" w:rsidP="00890617">
      <w:pPr>
        <w:rPr>
          <w:rFonts w:ascii="Times New Roman" w:hAnsi="Times New Roman"/>
          <w:sz w:val="24"/>
          <w:szCs w:val="24"/>
        </w:rPr>
      </w:pPr>
      <w:r w:rsidRPr="00890617">
        <w:rPr>
          <w:rFonts w:ascii="Times New Roman" w:hAnsi="Times New Roman"/>
          <w:sz w:val="24"/>
          <w:szCs w:val="24"/>
        </w:rPr>
        <w:tab/>
      </w:r>
      <w:r w:rsidR="002C4B91" w:rsidRPr="00C8362D">
        <w:rPr>
          <w:rFonts w:ascii="Times New Roman" w:hAnsi="Times New Roman" w:hint="eastAsia"/>
          <w:sz w:val="24"/>
          <w:szCs w:val="24"/>
        </w:rPr>
        <w:t>该程序需要以</w:t>
      </w:r>
      <w:r w:rsidR="002C4B91" w:rsidRPr="00C8362D">
        <w:rPr>
          <w:rFonts w:ascii="Times New Roman" w:hAnsi="Times New Roman" w:hint="eastAsia"/>
          <w:sz w:val="24"/>
          <w:szCs w:val="24"/>
        </w:rPr>
        <w:t>root</w:t>
      </w:r>
      <w:r w:rsidR="002C4B91" w:rsidRPr="00C8362D">
        <w:rPr>
          <w:rFonts w:ascii="Times New Roman" w:hAnsi="Times New Roman" w:hint="eastAsia"/>
          <w:sz w:val="24"/>
          <w:szCs w:val="24"/>
        </w:rPr>
        <w:t>身份编译和运行。最终打印出</w:t>
      </w:r>
      <w:r w:rsidR="002C4B91" w:rsidRPr="00C8362D">
        <w:rPr>
          <w:rFonts w:ascii="Times New Roman" w:hAnsi="Times New Roman" w:hint="eastAsia"/>
          <w:sz w:val="24"/>
          <w:szCs w:val="24"/>
        </w:rPr>
        <w:t>IP</w:t>
      </w:r>
      <w:r w:rsidR="002C4B91" w:rsidRPr="00C8362D">
        <w:rPr>
          <w:rFonts w:ascii="Times New Roman" w:hAnsi="Times New Roman" w:hint="eastAsia"/>
          <w:sz w:val="24"/>
          <w:szCs w:val="24"/>
        </w:rPr>
        <w:t>数据报的目的和源</w:t>
      </w:r>
      <w:r w:rsidR="002C4B91" w:rsidRPr="00C8362D">
        <w:rPr>
          <w:rFonts w:ascii="Times New Roman" w:hAnsi="Times New Roman" w:hint="eastAsia"/>
          <w:sz w:val="24"/>
          <w:szCs w:val="24"/>
        </w:rPr>
        <w:t>MAC</w:t>
      </w:r>
      <w:r w:rsidR="002C4B91" w:rsidRPr="00C8362D">
        <w:rPr>
          <w:rFonts w:ascii="Times New Roman" w:hAnsi="Times New Roman" w:hint="eastAsia"/>
          <w:sz w:val="24"/>
          <w:szCs w:val="24"/>
        </w:rPr>
        <w:t>地址和</w:t>
      </w:r>
      <w:r w:rsidR="002C4B91" w:rsidRPr="00C8362D">
        <w:rPr>
          <w:rFonts w:ascii="Times New Roman" w:hAnsi="Times New Roman" w:hint="eastAsia"/>
          <w:sz w:val="24"/>
          <w:szCs w:val="24"/>
        </w:rPr>
        <w:t>IP</w:t>
      </w:r>
      <w:r w:rsidR="002C4B91" w:rsidRPr="00C8362D">
        <w:rPr>
          <w:rFonts w:ascii="Times New Roman" w:hAnsi="Times New Roman" w:hint="eastAsia"/>
          <w:sz w:val="24"/>
          <w:szCs w:val="24"/>
        </w:rPr>
        <w:t>地址信息。</w:t>
      </w:r>
    </w:p>
    <w:p w14:paraId="03D66595" w14:textId="4338F307" w:rsidR="00890617" w:rsidRDefault="00890617" w:rsidP="00890617">
      <w:pPr>
        <w:jc w:val="center"/>
      </w:pPr>
      <w:r>
        <w:rPr>
          <w:noProof/>
        </w:rPr>
        <w:drawing>
          <wp:inline distT="0" distB="0" distL="0" distR="0" wp14:anchorId="7AD01D45" wp14:editId="37CEB897">
            <wp:extent cx="2984500" cy="2600888"/>
            <wp:effectExtent l="0" t="0" r="635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989018" cy="26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90617" w:rsidSect="00105906">
      <w:pgSz w:w="11906" w:h="16838" w:code="9"/>
      <w:pgMar w:top="1440" w:right="1797" w:bottom="567" w:left="1797" w:header="851" w:footer="992" w:gutter="0"/>
      <w:cols w:space="425"/>
      <w:docGrid w:type="lines" w:linePitch="29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420"/>
  <w:drawingGridHorizontalSpacing w:val="105"/>
  <w:drawingGridVerticalSpacing w:val="145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tzA3tbS0NDQAAiUdpeDU4uLM/DyQAsNaAJcTCI4sAAAA"/>
  </w:docVars>
  <w:rsids>
    <w:rsidRoot w:val="002C4B91"/>
    <w:rsid w:val="00100315"/>
    <w:rsid w:val="00105906"/>
    <w:rsid w:val="002C4B91"/>
    <w:rsid w:val="00730285"/>
    <w:rsid w:val="007C05E0"/>
    <w:rsid w:val="00890617"/>
    <w:rsid w:val="008A0E46"/>
    <w:rsid w:val="00C96EB9"/>
    <w:rsid w:val="00DE06DC"/>
    <w:rsid w:val="00FC0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c7edcc"/>
    </o:shapedefaults>
    <o:shapelayout v:ext="edit">
      <o:idmap v:ext="edit" data="1"/>
    </o:shapelayout>
  </w:shapeDefaults>
  <w:decimalSymbol w:val="."/>
  <w:listSeparator w:val=","/>
  <w14:docId w14:val="23739CD3"/>
  <w15:docId w15:val="{5A5BC0DA-4DA3-4E68-916C-0804A3996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2C4B91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2C4B9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213</Words>
  <Characters>1216</Characters>
  <Application>Microsoft Office Word</Application>
  <DocSecurity>0</DocSecurity>
  <Lines>10</Lines>
  <Paragraphs>2</Paragraphs>
  <ScaleCrop>false</ScaleCrop>
  <Company/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o</dc:creator>
  <cp:lastModifiedBy>陈 森</cp:lastModifiedBy>
  <cp:revision>5</cp:revision>
  <dcterms:created xsi:type="dcterms:W3CDTF">2022-01-13T08:33:00Z</dcterms:created>
  <dcterms:modified xsi:type="dcterms:W3CDTF">2022-01-13T10:26:00Z</dcterms:modified>
</cp:coreProperties>
</file>